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47C66" w:rsidRPr="00A47C66" w:rsidRDefault="00950EFD" w:rsidP="00A47C66">
      <w:pPr>
        <w:rPr>
          <w:rFonts w:ascii="Times New Roman" w:hAnsi="Times New Roman" w:cs="Times New Roman"/>
          <w:b/>
          <w:sz w:val="24"/>
          <w:szCs w:val="24"/>
        </w:rPr>
      </w:pPr>
      <w:r w:rsidRPr="00A47C66">
        <w:rPr>
          <w:rFonts w:ascii="Times New Roman" w:hAnsi="Times New Roman" w:cs="Times New Roman"/>
          <w:b/>
          <w:sz w:val="24"/>
          <w:szCs w:val="24"/>
        </w:rPr>
        <w:t>Conflict of Interest</w:t>
      </w:r>
    </w:p>
    <w:p w:rsidR="00A47C66" w:rsidRPr="00A47C66" w:rsidRDefault="007F25B4" w:rsidP="00A47C66">
      <w:pPr>
        <w:rPr>
          <w:rFonts w:ascii="Times New Roman" w:hAnsi="Times New Roman" w:cs="Times New Roman"/>
          <w:sz w:val="24"/>
          <w:szCs w:val="24"/>
        </w:rPr>
      </w:pPr>
      <w:r>
        <w:rPr>
          <w:rFonts w:ascii="Times New Roman" w:hAnsi="Times New Roman" w:cs="Times New Roman"/>
          <w:sz w:val="24"/>
          <w:szCs w:val="24"/>
        </w:rPr>
        <w:t>All e</w:t>
      </w:r>
      <w:r w:rsidR="00A47C66">
        <w:rPr>
          <w:rFonts w:ascii="Times New Roman" w:hAnsi="Times New Roman" w:cs="Times New Roman"/>
          <w:sz w:val="24"/>
          <w:szCs w:val="24"/>
        </w:rPr>
        <w:t>mployees, b</w:t>
      </w:r>
      <w:r w:rsidR="00A47C66" w:rsidRPr="00A47C66">
        <w:rPr>
          <w:rFonts w:ascii="Times New Roman" w:hAnsi="Times New Roman" w:cs="Times New Roman"/>
          <w:sz w:val="24"/>
          <w:szCs w:val="24"/>
        </w:rPr>
        <w:t>oard members</w:t>
      </w:r>
      <w:r w:rsidR="00A47C66">
        <w:rPr>
          <w:rFonts w:ascii="Times New Roman" w:hAnsi="Times New Roman" w:cs="Times New Roman"/>
          <w:sz w:val="24"/>
          <w:szCs w:val="24"/>
        </w:rPr>
        <w:t>, and staff</w:t>
      </w:r>
      <w:r w:rsidR="00A47C66" w:rsidRPr="00A47C66">
        <w:rPr>
          <w:rFonts w:ascii="Times New Roman" w:hAnsi="Times New Roman" w:cs="Times New Roman"/>
          <w:sz w:val="24"/>
          <w:szCs w:val="24"/>
        </w:rPr>
        <w:t xml:space="preserve"> have an obligation to conduct business within guidelines that prohibit actual or potential conflicts of interest. </w:t>
      </w:r>
      <w:r w:rsidR="00A47C66">
        <w:rPr>
          <w:rFonts w:ascii="Times New Roman" w:hAnsi="Times New Roman" w:cs="Times New Roman"/>
          <w:sz w:val="24"/>
          <w:szCs w:val="24"/>
        </w:rPr>
        <w:t xml:space="preserve"> </w:t>
      </w:r>
      <w:r w:rsidR="00A47C66" w:rsidRPr="00A47C66">
        <w:rPr>
          <w:rFonts w:ascii="Times New Roman" w:hAnsi="Times New Roman" w:cs="Times New Roman"/>
          <w:sz w:val="24"/>
          <w:szCs w:val="24"/>
        </w:rPr>
        <w:t xml:space="preserve">This policy establishes only the framework within which </w:t>
      </w:r>
      <w:r w:rsidR="00A47C66">
        <w:rPr>
          <w:rFonts w:ascii="Times New Roman" w:hAnsi="Times New Roman" w:cs="Times New Roman"/>
          <w:sz w:val="24"/>
          <w:szCs w:val="24"/>
        </w:rPr>
        <w:t>ISP</w:t>
      </w:r>
      <w:r w:rsidR="00A47C66" w:rsidRPr="00A47C66">
        <w:rPr>
          <w:rFonts w:ascii="Times New Roman" w:hAnsi="Times New Roman" w:cs="Times New Roman"/>
          <w:sz w:val="24"/>
          <w:szCs w:val="24"/>
        </w:rPr>
        <w:t xml:space="preserve"> wishes its business to operate. </w:t>
      </w:r>
      <w:r w:rsidR="00A47C66">
        <w:rPr>
          <w:rFonts w:ascii="Times New Roman" w:hAnsi="Times New Roman" w:cs="Times New Roman"/>
          <w:sz w:val="24"/>
          <w:szCs w:val="24"/>
        </w:rPr>
        <w:t xml:space="preserve"> </w:t>
      </w:r>
      <w:r w:rsidR="00A47C66" w:rsidRPr="00A47C66">
        <w:rPr>
          <w:rFonts w:ascii="Times New Roman" w:hAnsi="Times New Roman" w:cs="Times New Roman"/>
          <w:sz w:val="24"/>
          <w:szCs w:val="24"/>
        </w:rPr>
        <w:t>The purpose of these guidelines is to provide general direction so that board members</w:t>
      </w:r>
      <w:r w:rsidR="00A47C66">
        <w:rPr>
          <w:rFonts w:ascii="Times New Roman" w:hAnsi="Times New Roman" w:cs="Times New Roman"/>
          <w:sz w:val="24"/>
          <w:szCs w:val="24"/>
        </w:rPr>
        <w:t>, staff, and volunteers</w:t>
      </w:r>
      <w:r w:rsidR="00A47C66" w:rsidRPr="00A47C66">
        <w:rPr>
          <w:rFonts w:ascii="Times New Roman" w:hAnsi="Times New Roman" w:cs="Times New Roman"/>
          <w:sz w:val="24"/>
          <w:szCs w:val="24"/>
        </w:rPr>
        <w:t xml:space="preserve"> can seek further clarification on issues related to the subject of acceptable standards of operation.</w:t>
      </w:r>
    </w:p>
    <w:p w:rsidR="00A47C66" w:rsidRPr="00A47C66" w:rsidRDefault="00A47C66" w:rsidP="00A47C66">
      <w:pPr>
        <w:rPr>
          <w:rFonts w:ascii="Times New Roman" w:hAnsi="Times New Roman" w:cs="Times New Roman"/>
          <w:sz w:val="24"/>
          <w:szCs w:val="24"/>
        </w:rPr>
      </w:pPr>
      <w:r w:rsidRPr="00A47C66">
        <w:rPr>
          <w:rFonts w:ascii="Times New Roman" w:hAnsi="Times New Roman" w:cs="Times New Roman"/>
          <w:sz w:val="24"/>
          <w:szCs w:val="24"/>
        </w:rPr>
        <w:t>An actual or potential conflict of interest occurs when a board member or an employee is in a position to influence a decision that may result in personal gain or gain for a relative</w:t>
      </w:r>
      <w:r>
        <w:rPr>
          <w:rFonts w:ascii="Times New Roman" w:hAnsi="Times New Roman" w:cs="Times New Roman"/>
          <w:sz w:val="24"/>
          <w:szCs w:val="24"/>
        </w:rPr>
        <w:t xml:space="preserve"> or friend</w:t>
      </w:r>
      <w:r w:rsidRPr="00A47C66">
        <w:rPr>
          <w:rFonts w:ascii="Times New Roman" w:hAnsi="Times New Roman" w:cs="Times New Roman"/>
          <w:sz w:val="24"/>
          <w:szCs w:val="24"/>
        </w:rPr>
        <w:t xml:space="preserve"> as a result of </w:t>
      </w:r>
      <w:r>
        <w:rPr>
          <w:rFonts w:ascii="Times New Roman" w:hAnsi="Times New Roman" w:cs="Times New Roman"/>
          <w:sz w:val="24"/>
          <w:szCs w:val="24"/>
        </w:rPr>
        <w:t>ISP</w:t>
      </w:r>
      <w:r w:rsidRPr="00A47C66">
        <w:rPr>
          <w:rFonts w:ascii="Times New Roman" w:hAnsi="Times New Roman" w:cs="Times New Roman"/>
          <w:sz w:val="24"/>
          <w:szCs w:val="24"/>
        </w:rPr>
        <w:t xml:space="preserve">’s </w:t>
      </w:r>
      <w:r>
        <w:rPr>
          <w:rFonts w:ascii="Times New Roman" w:hAnsi="Times New Roman" w:cs="Times New Roman"/>
          <w:sz w:val="24"/>
          <w:szCs w:val="24"/>
        </w:rPr>
        <w:t>certifications or business</w:t>
      </w:r>
      <w:r w:rsidRPr="00A47C6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A47C66">
        <w:rPr>
          <w:rFonts w:ascii="Times New Roman" w:hAnsi="Times New Roman" w:cs="Times New Roman"/>
          <w:sz w:val="24"/>
          <w:szCs w:val="24"/>
        </w:rPr>
        <w:t>For the purpose of this policy, a relative is any person who is related by blood or marriage, or whose relationship with the board member or employee is similar to that of persons who are related by blood or marriage.</w:t>
      </w:r>
    </w:p>
    <w:p w:rsidR="00A47C66" w:rsidRPr="00A47C66" w:rsidRDefault="00A47C66" w:rsidP="00A47C66">
      <w:pPr>
        <w:rPr>
          <w:rFonts w:ascii="Times New Roman" w:hAnsi="Times New Roman" w:cs="Times New Roman"/>
          <w:sz w:val="24"/>
          <w:szCs w:val="24"/>
        </w:rPr>
      </w:pPr>
      <w:r w:rsidRPr="00A47C66">
        <w:rPr>
          <w:rFonts w:ascii="Times New Roman" w:hAnsi="Times New Roman" w:cs="Times New Roman"/>
          <w:sz w:val="24"/>
          <w:szCs w:val="24"/>
        </w:rPr>
        <w:t xml:space="preserve">No presumption of a conflict is created by the mere existence of a relationship with outside firms. </w:t>
      </w:r>
      <w:r w:rsidR="007F25B4">
        <w:rPr>
          <w:rFonts w:ascii="Times New Roman" w:hAnsi="Times New Roman" w:cs="Times New Roman"/>
          <w:sz w:val="24"/>
          <w:szCs w:val="24"/>
        </w:rPr>
        <w:t xml:space="preserve"> </w:t>
      </w:r>
      <w:r w:rsidRPr="00A47C66">
        <w:rPr>
          <w:rFonts w:ascii="Times New Roman" w:hAnsi="Times New Roman" w:cs="Times New Roman"/>
          <w:sz w:val="24"/>
          <w:szCs w:val="24"/>
        </w:rPr>
        <w:t xml:space="preserve">However, if a board member or an employee has any influence on any </w:t>
      </w:r>
      <w:r>
        <w:rPr>
          <w:rFonts w:ascii="Times New Roman" w:hAnsi="Times New Roman" w:cs="Times New Roman"/>
          <w:sz w:val="24"/>
          <w:szCs w:val="24"/>
        </w:rPr>
        <w:t>certification or</w:t>
      </w:r>
      <w:r w:rsidRPr="00A47C66">
        <w:rPr>
          <w:rFonts w:ascii="Times New Roman" w:hAnsi="Times New Roman" w:cs="Times New Roman"/>
          <w:sz w:val="24"/>
          <w:szCs w:val="24"/>
        </w:rPr>
        <w:t xml:space="preserve"> business transactions, it is imperative that he or she discloses to </w:t>
      </w:r>
      <w:r>
        <w:rPr>
          <w:rFonts w:ascii="Times New Roman" w:hAnsi="Times New Roman" w:cs="Times New Roman"/>
          <w:sz w:val="24"/>
          <w:szCs w:val="24"/>
        </w:rPr>
        <w:t>ISP</w:t>
      </w:r>
      <w:r w:rsidRPr="00A47C66">
        <w:rPr>
          <w:rFonts w:ascii="Times New Roman" w:hAnsi="Times New Roman" w:cs="Times New Roman"/>
          <w:sz w:val="24"/>
          <w:szCs w:val="24"/>
        </w:rPr>
        <w:t xml:space="preserve"> as soon as possible the existence of any actual or potential conflict of interest so that safeguards can be established to protect all parties. </w:t>
      </w:r>
    </w:p>
    <w:p w:rsidR="00241365" w:rsidRDefault="00A47C66" w:rsidP="00A47C66">
      <w:pPr>
        <w:rPr>
          <w:rFonts w:ascii="Times New Roman" w:hAnsi="Times New Roman" w:cs="Times New Roman"/>
          <w:sz w:val="24"/>
          <w:szCs w:val="24"/>
        </w:rPr>
      </w:pPr>
      <w:r w:rsidRPr="00A47C66">
        <w:rPr>
          <w:rFonts w:ascii="Times New Roman" w:hAnsi="Times New Roman" w:cs="Times New Roman"/>
          <w:sz w:val="24"/>
          <w:szCs w:val="24"/>
        </w:rPr>
        <w:t>Personal gain may result not only in cases where a board member, an employee, relative</w:t>
      </w:r>
      <w:r>
        <w:rPr>
          <w:rFonts w:ascii="Times New Roman" w:hAnsi="Times New Roman" w:cs="Times New Roman"/>
          <w:sz w:val="24"/>
          <w:szCs w:val="24"/>
        </w:rPr>
        <w:t xml:space="preserve"> or a friend</w:t>
      </w:r>
      <w:r w:rsidRPr="00A47C66">
        <w:rPr>
          <w:rFonts w:ascii="Times New Roman" w:hAnsi="Times New Roman" w:cs="Times New Roman"/>
          <w:sz w:val="24"/>
          <w:szCs w:val="24"/>
        </w:rPr>
        <w:t xml:space="preserve"> has a significant ownership in a firm with which </w:t>
      </w:r>
      <w:r>
        <w:rPr>
          <w:rFonts w:ascii="Times New Roman" w:hAnsi="Times New Roman" w:cs="Times New Roman"/>
          <w:sz w:val="24"/>
          <w:szCs w:val="24"/>
        </w:rPr>
        <w:t>ISP</w:t>
      </w:r>
      <w:r w:rsidRPr="00A47C66">
        <w:rPr>
          <w:rFonts w:ascii="Times New Roman" w:hAnsi="Times New Roman" w:cs="Times New Roman"/>
          <w:sz w:val="24"/>
          <w:szCs w:val="24"/>
        </w:rPr>
        <w:t xml:space="preserve"> does business, but also when a board member, an employee, or a relative receives any kickback, bribe, substantial gift, or special consideration as a result of any transaction or business dealings involving </w:t>
      </w:r>
      <w:r>
        <w:rPr>
          <w:rFonts w:ascii="Times New Roman" w:hAnsi="Times New Roman" w:cs="Times New Roman"/>
          <w:sz w:val="24"/>
          <w:szCs w:val="24"/>
        </w:rPr>
        <w:t>ISP</w:t>
      </w:r>
      <w:r w:rsidRPr="00A47C66">
        <w:rPr>
          <w:rFonts w:ascii="Times New Roman" w:hAnsi="Times New Roman" w:cs="Times New Roman"/>
          <w:sz w:val="24"/>
          <w:szCs w:val="24"/>
        </w:rPr>
        <w:t>.</w:t>
      </w:r>
    </w:p>
    <w:p w:rsidR="00A47C66" w:rsidRPr="00A47C66" w:rsidRDefault="00A47C66" w:rsidP="00A47C66">
      <w:pPr>
        <w:rPr>
          <w:rFonts w:ascii="Times New Roman" w:hAnsi="Times New Roman" w:cs="Times New Roman"/>
          <w:sz w:val="24"/>
          <w:szCs w:val="24"/>
        </w:rPr>
      </w:pPr>
      <w:r w:rsidRPr="00A47C66">
        <w:rPr>
          <w:rFonts w:ascii="Times New Roman" w:hAnsi="Times New Roman" w:cs="Times New Roman"/>
          <w:sz w:val="24"/>
          <w:szCs w:val="24"/>
        </w:rPr>
        <w:t>Disclosure and Recusal</w:t>
      </w:r>
    </w:p>
    <w:p w:rsidR="00A47C66" w:rsidRPr="00A47C66" w:rsidRDefault="00A47C66" w:rsidP="00A47C66">
      <w:pPr>
        <w:rPr>
          <w:rFonts w:ascii="Times New Roman" w:hAnsi="Times New Roman" w:cs="Times New Roman"/>
          <w:sz w:val="24"/>
          <w:szCs w:val="24"/>
        </w:rPr>
      </w:pPr>
      <w:r w:rsidRPr="00A47C66">
        <w:rPr>
          <w:rFonts w:ascii="Times New Roman" w:hAnsi="Times New Roman" w:cs="Times New Roman"/>
          <w:sz w:val="24"/>
          <w:szCs w:val="24"/>
        </w:rPr>
        <w:t xml:space="preserve">Whenever any </w:t>
      </w:r>
      <w:r>
        <w:rPr>
          <w:rFonts w:ascii="Times New Roman" w:hAnsi="Times New Roman" w:cs="Times New Roman"/>
          <w:sz w:val="24"/>
          <w:szCs w:val="24"/>
        </w:rPr>
        <w:t>board member or employee</w:t>
      </w:r>
      <w:r w:rsidRPr="00A47C66">
        <w:rPr>
          <w:rFonts w:ascii="Times New Roman" w:hAnsi="Times New Roman" w:cs="Times New Roman"/>
          <w:sz w:val="24"/>
          <w:szCs w:val="24"/>
        </w:rPr>
        <w:t xml:space="preserve"> has a conflict of interest or a perceived conflict of interest with</w:t>
      </w:r>
      <w:r>
        <w:rPr>
          <w:rFonts w:ascii="Times New Roman" w:hAnsi="Times New Roman" w:cs="Times New Roman"/>
          <w:sz w:val="24"/>
          <w:szCs w:val="24"/>
        </w:rPr>
        <w:t xml:space="preserve"> ISP,</w:t>
      </w:r>
      <w:r w:rsidRPr="00A47C66">
        <w:rPr>
          <w:rFonts w:ascii="Times New Roman" w:hAnsi="Times New Roman" w:cs="Times New Roman"/>
          <w:sz w:val="24"/>
          <w:szCs w:val="24"/>
        </w:rPr>
        <w:t xml:space="preserve"> he or she shall notify the </w:t>
      </w:r>
      <w:r>
        <w:rPr>
          <w:rFonts w:ascii="Times New Roman" w:hAnsi="Times New Roman" w:cs="Times New Roman"/>
          <w:sz w:val="24"/>
          <w:szCs w:val="24"/>
        </w:rPr>
        <w:t>Executive B</w:t>
      </w:r>
      <w:r w:rsidRPr="00A47C66">
        <w:rPr>
          <w:rFonts w:ascii="Times New Roman" w:hAnsi="Times New Roman" w:cs="Times New Roman"/>
          <w:sz w:val="24"/>
          <w:szCs w:val="24"/>
        </w:rPr>
        <w:t xml:space="preserve">oard </w:t>
      </w:r>
      <w:r>
        <w:rPr>
          <w:rFonts w:ascii="Times New Roman" w:hAnsi="Times New Roman" w:cs="Times New Roman"/>
          <w:sz w:val="24"/>
          <w:szCs w:val="24"/>
        </w:rPr>
        <w:t>C</w:t>
      </w:r>
      <w:r w:rsidRPr="00A47C66">
        <w:rPr>
          <w:rFonts w:ascii="Times New Roman" w:hAnsi="Times New Roman" w:cs="Times New Roman"/>
          <w:sz w:val="24"/>
          <w:szCs w:val="24"/>
        </w:rPr>
        <w:t>hair</w:t>
      </w:r>
      <w:r>
        <w:rPr>
          <w:rFonts w:ascii="Times New Roman" w:hAnsi="Times New Roman" w:cs="Times New Roman"/>
          <w:sz w:val="24"/>
          <w:szCs w:val="24"/>
        </w:rPr>
        <w:t>man</w:t>
      </w:r>
      <w:r w:rsidRPr="00A47C66">
        <w:rPr>
          <w:rFonts w:ascii="Times New Roman" w:hAnsi="Times New Roman" w:cs="Times New Roman"/>
          <w:sz w:val="24"/>
          <w:szCs w:val="24"/>
        </w:rPr>
        <w:t xml:space="preserve"> of such conflict in writing.</w:t>
      </w:r>
    </w:p>
    <w:p w:rsidR="00A47C66" w:rsidRDefault="00A47C66" w:rsidP="00A47C66">
      <w:pPr>
        <w:rPr>
          <w:rFonts w:ascii="Times New Roman" w:hAnsi="Times New Roman" w:cs="Times New Roman"/>
          <w:sz w:val="24"/>
          <w:szCs w:val="24"/>
        </w:rPr>
      </w:pPr>
      <w:r w:rsidRPr="00A47C66">
        <w:rPr>
          <w:rFonts w:ascii="Times New Roman" w:hAnsi="Times New Roman" w:cs="Times New Roman"/>
          <w:sz w:val="24"/>
          <w:szCs w:val="24"/>
        </w:rPr>
        <w:t xml:space="preserve">Whenever any staff member (paid or volunteer) has a conflict of interest or a perceived conflict of interest with </w:t>
      </w:r>
      <w:r>
        <w:rPr>
          <w:rFonts w:ascii="Times New Roman" w:hAnsi="Times New Roman" w:cs="Times New Roman"/>
          <w:sz w:val="24"/>
          <w:szCs w:val="24"/>
        </w:rPr>
        <w:t>ISP</w:t>
      </w:r>
      <w:r w:rsidRPr="00A47C66">
        <w:rPr>
          <w:rFonts w:ascii="Times New Roman" w:hAnsi="Times New Roman" w:cs="Times New Roman"/>
          <w:sz w:val="24"/>
          <w:szCs w:val="24"/>
        </w:rPr>
        <w:t xml:space="preserve">, he or she shall notify the </w:t>
      </w:r>
      <w:r>
        <w:rPr>
          <w:rFonts w:ascii="Times New Roman" w:hAnsi="Times New Roman" w:cs="Times New Roman"/>
          <w:sz w:val="24"/>
          <w:szCs w:val="24"/>
        </w:rPr>
        <w:t>Executive Board</w:t>
      </w:r>
      <w:r w:rsidRPr="00A47C66">
        <w:rPr>
          <w:rFonts w:ascii="Times New Roman" w:hAnsi="Times New Roman" w:cs="Times New Roman"/>
          <w:sz w:val="24"/>
          <w:szCs w:val="24"/>
        </w:rPr>
        <w:t xml:space="preserve"> </w:t>
      </w:r>
      <w:r w:rsidR="007F25B4">
        <w:rPr>
          <w:rFonts w:ascii="Times New Roman" w:hAnsi="Times New Roman" w:cs="Times New Roman"/>
          <w:sz w:val="24"/>
          <w:szCs w:val="24"/>
        </w:rPr>
        <w:t>Chairma</w:t>
      </w:r>
      <w:r>
        <w:rPr>
          <w:rFonts w:ascii="Times New Roman" w:hAnsi="Times New Roman" w:cs="Times New Roman"/>
          <w:sz w:val="24"/>
          <w:szCs w:val="24"/>
        </w:rPr>
        <w:t>n</w:t>
      </w:r>
      <w:r w:rsidRPr="00A47C66">
        <w:rPr>
          <w:rFonts w:ascii="Times New Roman" w:hAnsi="Times New Roman" w:cs="Times New Roman"/>
          <w:sz w:val="24"/>
          <w:szCs w:val="24"/>
        </w:rPr>
        <w:t xml:space="preserve"> of such conflict in writing.</w:t>
      </w:r>
    </w:p>
    <w:p w:rsidR="00A47C66" w:rsidRPr="00950EFD" w:rsidRDefault="00A47C66" w:rsidP="00A47C66">
      <w:pPr>
        <w:rPr>
          <w:rFonts w:ascii="Times New Roman" w:hAnsi="Times New Roman" w:cs="Times New Roman"/>
          <w:sz w:val="24"/>
          <w:szCs w:val="24"/>
        </w:rPr>
      </w:pPr>
      <w:r>
        <w:rPr>
          <w:rFonts w:ascii="Times New Roman" w:hAnsi="Times New Roman" w:cs="Times New Roman"/>
          <w:sz w:val="24"/>
          <w:szCs w:val="24"/>
        </w:rPr>
        <w:t>All employees are required to sign a Conflict of Interest Policy on an annual basis.</w:t>
      </w:r>
      <w:bookmarkStart w:id="0" w:name="_GoBack"/>
      <w:bookmarkEnd w:id="0"/>
    </w:p>
    <w:sectPr w:rsidR="00A47C66" w:rsidRPr="00950EFD" w:rsidSect="00B742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2"/>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xMbW0MDAwMTQ3N7BQ0lEKTi0uzszPAykwqgUA8tSbjywAAAA="/>
  </w:docVars>
  <w:rsids>
    <w:rsidRoot w:val="00950EFD"/>
    <w:rsid w:val="0000439D"/>
    <w:rsid w:val="00005777"/>
    <w:rsid w:val="00006620"/>
    <w:rsid w:val="000115BA"/>
    <w:rsid w:val="00011609"/>
    <w:rsid w:val="0001481A"/>
    <w:rsid w:val="000148B3"/>
    <w:rsid w:val="000149EF"/>
    <w:rsid w:val="00014E23"/>
    <w:rsid w:val="00015EAE"/>
    <w:rsid w:val="00017580"/>
    <w:rsid w:val="00022AE8"/>
    <w:rsid w:val="00022DB4"/>
    <w:rsid w:val="000241F0"/>
    <w:rsid w:val="0002541E"/>
    <w:rsid w:val="00031593"/>
    <w:rsid w:val="00036F1E"/>
    <w:rsid w:val="000374D2"/>
    <w:rsid w:val="00037F95"/>
    <w:rsid w:val="000422C3"/>
    <w:rsid w:val="00043AED"/>
    <w:rsid w:val="0004790B"/>
    <w:rsid w:val="00050F03"/>
    <w:rsid w:val="000523A4"/>
    <w:rsid w:val="000523A5"/>
    <w:rsid w:val="00052EA6"/>
    <w:rsid w:val="00053506"/>
    <w:rsid w:val="00054668"/>
    <w:rsid w:val="0005520F"/>
    <w:rsid w:val="00057F99"/>
    <w:rsid w:val="00061070"/>
    <w:rsid w:val="00061CE8"/>
    <w:rsid w:val="00061F93"/>
    <w:rsid w:val="00063E08"/>
    <w:rsid w:val="00064027"/>
    <w:rsid w:val="00064A19"/>
    <w:rsid w:val="00066BDF"/>
    <w:rsid w:val="00067130"/>
    <w:rsid w:val="00073044"/>
    <w:rsid w:val="00074951"/>
    <w:rsid w:val="00074AB1"/>
    <w:rsid w:val="000765F6"/>
    <w:rsid w:val="00077452"/>
    <w:rsid w:val="00082A34"/>
    <w:rsid w:val="00082E84"/>
    <w:rsid w:val="00082EC6"/>
    <w:rsid w:val="00083EAA"/>
    <w:rsid w:val="00084D39"/>
    <w:rsid w:val="000920C4"/>
    <w:rsid w:val="000931B0"/>
    <w:rsid w:val="00094EC1"/>
    <w:rsid w:val="00097413"/>
    <w:rsid w:val="000A4B2C"/>
    <w:rsid w:val="000A55AC"/>
    <w:rsid w:val="000A57F0"/>
    <w:rsid w:val="000B56AF"/>
    <w:rsid w:val="000B5A7F"/>
    <w:rsid w:val="000B6892"/>
    <w:rsid w:val="000B6F8F"/>
    <w:rsid w:val="000B7F86"/>
    <w:rsid w:val="000C1031"/>
    <w:rsid w:val="000C219F"/>
    <w:rsid w:val="000C30C0"/>
    <w:rsid w:val="000C3E93"/>
    <w:rsid w:val="000C3F40"/>
    <w:rsid w:val="000C4403"/>
    <w:rsid w:val="000C6C50"/>
    <w:rsid w:val="000C76BB"/>
    <w:rsid w:val="000D0AAF"/>
    <w:rsid w:val="000D4194"/>
    <w:rsid w:val="000D455A"/>
    <w:rsid w:val="000E5403"/>
    <w:rsid w:val="000E6909"/>
    <w:rsid w:val="000E727B"/>
    <w:rsid w:val="000F0783"/>
    <w:rsid w:val="000F4243"/>
    <w:rsid w:val="000F4A2F"/>
    <w:rsid w:val="00101941"/>
    <w:rsid w:val="00102589"/>
    <w:rsid w:val="001032E8"/>
    <w:rsid w:val="00103D65"/>
    <w:rsid w:val="00107496"/>
    <w:rsid w:val="001114E5"/>
    <w:rsid w:val="00113D8A"/>
    <w:rsid w:val="001144F5"/>
    <w:rsid w:val="001147AF"/>
    <w:rsid w:val="00120309"/>
    <w:rsid w:val="001265E3"/>
    <w:rsid w:val="00126EE4"/>
    <w:rsid w:val="00127509"/>
    <w:rsid w:val="00130033"/>
    <w:rsid w:val="0013386A"/>
    <w:rsid w:val="001344B5"/>
    <w:rsid w:val="001349AB"/>
    <w:rsid w:val="00140AAC"/>
    <w:rsid w:val="001443F9"/>
    <w:rsid w:val="00145943"/>
    <w:rsid w:val="00146318"/>
    <w:rsid w:val="00146CC9"/>
    <w:rsid w:val="0015035F"/>
    <w:rsid w:val="00152C65"/>
    <w:rsid w:val="00153E2E"/>
    <w:rsid w:val="00154FE2"/>
    <w:rsid w:val="00162163"/>
    <w:rsid w:val="001633A0"/>
    <w:rsid w:val="0016386A"/>
    <w:rsid w:val="00165D35"/>
    <w:rsid w:val="00174FF3"/>
    <w:rsid w:val="00176645"/>
    <w:rsid w:val="00177B9C"/>
    <w:rsid w:val="0018018B"/>
    <w:rsid w:val="001801F3"/>
    <w:rsid w:val="00180912"/>
    <w:rsid w:val="0018436C"/>
    <w:rsid w:val="0018444E"/>
    <w:rsid w:val="00184784"/>
    <w:rsid w:val="0018610D"/>
    <w:rsid w:val="001865F8"/>
    <w:rsid w:val="00186D44"/>
    <w:rsid w:val="00187122"/>
    <w:rsid w:val="00187A6A"/>
    <w:rsid w:val="00190B50"/>
    <w:rsid w:val="00192C07"/>
    <w:rsid w:val="001940AE"/>
    <w:rsid w:val="001948BA"/>
    <w:rsid w:val="00195997"/>
    <w:rsid w:val="00195AFD"/>
    <w:rsid w:val="001975E1"/>
    <w:rsid w:val="001A05F3"/>
    <w:rsid w:val="001A12C2"/>
    <w:rsid w:val="001A1CE7"/>
    <w:rsid w:val="001A2361"/>
    <w:rsid w:val="001A2913"/>
    <w:rsid w:val="001A3FA0"/>
    <w:rsid w:val="001A3FC7"/>
    <w:rsid w:val="001A4339"/>
    <w:rsid w:val="001A6836"/>
    <w:rsid w:val="001A6D55"/>
    <w:rsid w:val="001A7177"/>
    <w:rsid w:val="001A77AE"/>
    <w:rsid w:val="001B18BB"/>
    <w:rsid w:val="001C096E"/>
    <w:rsid w:val="001C4997"/>
    <w:rsid w:val="001C5DC4"/>
    <w:rsid w:val="001D0512"/>
    <w:rsid w:val="001D09EB"/>
    <w:rsid w:val="001D4D6A"/>
    <w:rsid w:val="001D4EBA"/>
    <w:rsid w:val="001D5F30"/>
    <w:rsid w:val="001E06F6"/>
    <w:rsid w:val="001E0EE7"/>
    <w:rsid w:val="001E16F1"/>
    <w:rsid w:val="001E253C"/>
    <w:rsid w:val="001E25BE"/>
    <w:rsid w:val="001E57E5"/>
    <w:rsid w:val="001E597A"/>
    <w:rsid w:val="001E6F81"/>
    <w:rsid w:val="001E71D3"/>
    <w:rsid w:val="001E74B9"/>
    <w:rsid w:val="001F12A1"/>
    <w:rsid w:val="001F29CD"/>
    <w:rsid w:val="001F5278"/>
    <w:rsid w:val="0020043B"/>
    <w:rsid w:val="002027AA"/>
    <w:rsid w:val="00203FE8"/>
    <w:rsid w:val="002060EC"/>
    <w:rsid w:val="00206A96"/>
    <w:rsid w:val="002112B7"/>
    <w:rsid w:val="00214356"/>
    <w:rsid w:val="0021759C"/>
    <w:rsid w:val="00220683"/>
    <w:rsid w:val="002218C9"/>
    <w:rsid w:val="00222168"/>
    <w:rsid w:val="00222426"/>
    <w:rsid w:val="002224BF"/>
    <w:rsid w:val="00223D6E"/>
    <w:rsid w:val="00224DFE"/>
    <w:rsid w:val="002255BB"/>
    <w:rsid w:val="00226E94"/>
    <w:rsid w:val="002303AE"/>
    <w:rsid w:val="002329FE"/>
    <w:rsid w:val="00234554"/>
    <w:rsid w:val="00234F32"/>
    <w:rsid w:val="002351EA"/>
    <w:rsid w:val="0024015E"/>
    <w:rsid w:val="00241336"/>
    <w:rsid w:val="00242F87"/>
    <w:rsid w:val="002466F1"/>
    <w:rsid w:val="00250FD0"/>
    <w:rsid w:val="0025410A"/>
    <w:rsid w:val="0025519E"/>
    <w:rsid w:val="00261C8A"/>
    <w:rsid w:val="0026317C"/>
    <w:rsid w:val="00266A41"/>
    <w:rsid w:val="00267E28"/>
    <w:rsid w:val="0027009C"/>
    <w:rsid w:val="002700F2"/>
    <w:rsid w:val="00270318"/>
    <w:rsid w:val="00271300"/>
    <w:rsid w:val="0027406E"/>
    <w:rsid w:val="002749AB"/>
    <w:rsid w:val="00274DA1"/>
    <w:rsid w:val="00276150"/>
    <w:rsid w:val="002764B4"/>
    <w:rsid w:val="00277822"/>
    <w:rsid w:val="00282244"/>
    <w:rsid w:val="0028499F"/>
    <w:rsid w:val="00285F37"/>
    <w:rsid w:val="002860B2"/>
    <w:rsid w:val="00290299"/>
    <w:rsid w:val="002919A4"/>
    <w:rsid w:val="00292778"/>
    <w:rsid w:val="002932A7"/>
    <w:rsid w:val="002B12F1"/>
    <w:rsid w:val="002B18D5"/>
    <w:rsid w:val="002B1BED"/>
    <w:rsid w:val="002B39F9"/>
    <w:rsid w:val="002B3DCD"/>
    <w:rsid w:val="002B4CD4"/>
    <w:rsid w:val="002C0DB1"/>
    <w:rsid w:val="002C1F07"/>
    <w:rsid w:val="002C27A3"/>
    <w:rsid w:val="002C2D6A"/>
    <w:rsid w:val="002C5878"/>
    <w:rsid w:val="002C59F9"/>
    <w:rsid w:val="002C5E58"/>
    <w:rsid w:val="002C7892"/>
    <w:rsid w:val="002D091C"/>
    <w:rsid w:val="002D24C7"/>
    <w:rsid w:val="002D2A34"/>
    <w:rsid w:val="002D2F6C"/>
    <w:rsid w:val="002D3115"/>
    <w:rsid w:val="002E0860"/>
    <w:rsid w:val="002E1329"/>
    <w:rsid w:val="002E17E9"/>
    <w:rsid w:val="002E21FF"/>
    <w:rsid w:val="002E26E7"/>
    <w:rsid w:val="002E3DEE"/>
    <w:rsid w:val="002F07F5"/>
    <w:rsid w:val="002F0BCC"/>
    <w:rsid w:val="002F4516"/>
    <w:rsid w:val="002F7B79"/>
    <w:rsid w:val="00301609"/>
    <w:rsid w:val="00302C16"/>
    <w:rsid w:val="00304DCC"/>
    <w:rsid w:val="00307DD8"/>
    <w:rsid w:val="00310109"/>
    <w:rsid w:val="003135A4"/>
    <w:rsid w:val="00315C97"/>
    <w:rsid w:val="00316100"/>
    <w:rsid w:val="00320360"/>
    <w:rsid w:val="003204DF"/>
    <w:rsid w:val="0032116F"/>
    <w:rsid w:val="003235B6"/>
    <w:rsid w:val="0032409E"/>
    <w:rsid w:val="00324ED5"/>
    <w:rsid w:val="00325744"/>
    <w:rsid w:val="00326281"/>
    <w:rsid w:val="0032732B"/>
    <w:rsid w:val="0033060A"/>
    <w:rsid w:val="0033131B"/>
    <w:rsid w:val="00332BB2"/>
    <w:rsid w:val="00336BFF"/>
    <w:rsid w:val="00337D9E"/>
    <w:rsid w:val="00340054"/>
    <w:rsid w:val="0034045C"/>
    <w:rsid w:val="003432FE"/>
    <w:rsid w:val="00343AA3"/>
    <w:rsid w:val="00343C22"/>
    <w:rsid w:val="00343CBD"/>
    <w:rsid w:val="003444C3"/>
    <w:rsid w:val="003449C0"/>
    <w:rsid w:val="00347AED"/>
    <w:rsid w:val="00350B2E"/>
    <w:rsid w:val="00350C21"/>
    <w:rsid w:val="00351B84"/>
    <w:rsid w:val="00353511"/>
    <w:rsid w:val="00353FAA"/>
    <w:rsid w:val="003556EE"/>
    <w:rsid w:val="003618DF"/>
    <w:rsid w:val="00362DDB"/>
    <w:rsid w:val="00364BBC"/>
    <w:rsid w:val="00372628"/>
    <w:rsid w:val="00375838"/>
    <w:rsid w:val="00376A91"/>
    <w:rsid w:val="003777D3"/>
    <w:rsid w:val="0038279B"/>
    <w:rsid w:val="00387828"/>
    <w:rsid w:val="00387A40"/>
    <w:rsid w:val="00390FA2"/>
    <w:rsid w:val="0039149B"/>
    <w:rsid w:val="00393F1D"/>
    <w:rsid w:val="00396693"/>
    <w:rsid w:val="00396B9C"/>
    <w:rsid w:val="00397553"/>
    <w:rsid w:val="003A08A2"/>
    <w:rsid w:val="003A15CE"/>
    <w:rsid w:val="003A24A6"/>
    <w:rsid w:val="003A6685"/>
    <w:rsid w:val="003B02D7"/>
    <w:rsid w:val="003B0C02"/>
    <w:rsid w:val="003B0C75"/>
    <w:rsid w:val="003B2048"/>
    <w:rsid w:val="003B2A74"/>
    <w:rsid w:val="003B3B1E"/>
    <w:rsid w:val="003B7B2B"/>
    <w:rsid w:val="003B7B66"/>
    <w:rsid w:val="003C479F"/>
    <w:rsid w:val="003C5BAB"/>
    <w:rsid w:val="003C63DD"/>
    <w:rsid w:val="003C75D2"/>
    <w:rsid w:val="003D4732"/>
    <w:rsid w:val="003D516F"/>
    <w:rsid w:val="003D7231"/>
    <w:rsid w:val="003E1160"/>
    <w:rsid w:val="003E1D22"/>
    <w:rsid w:val="003E28FB"/>
    <w:rsid w:val="003E4CC2"/>
    <w:rsid w:val="003E525E"/>
    <w:rsid w:val="003F1BAB"/>
    <w:rsid w:val="003F3042"/>
    <w:rsid w:val="004011A6"/>
    <w:rsid w:val="004016A7"/>
    <w:rsid w:val="00403B20"/>
    <w:rsid w:val="00404320"/>
    <w:rsid w:val="004048A5"/>
    <w:rsid w:val="00404C9A"/>
    <w:rsid w:val="00406B8B"/>
    <w:rsid w:val="00406C2B"/>
    <w:rsid w:val="004111C3"/>
    <w:rsid w:val="00411D6D"/>
    <w:rsid w:val="00412A50"/>
    <w:rsid w:val="00413C79"/>
    <w:rsid w:val="00416061"/>
    <w:rsid w:val="0041748E"/>
    <w:rsid w:val="004176F5"/>
    <w:rsid w:val="00420904"/>
    <w:rsid w:val="00420E8B"/>
    <w:rsid w:val="004228B8"/>
    <w:rsid w:val="00422C56"/>
    <w:rsid w:val="004307C5"/>
    <w:rsid w:val="00430D57"/>
    <w:rsid w:val="00430EC5"/>
    <w:rsid w:val="0043176E"/>
    <w:rsid w:val="00432871"/>
    <w:rsid w:val="00433D6B"/>
    <w:rsid w:val="00433F7B"/>
    <w:rsid w:val="00435520"/>
    <w:rsid w:val="00437364"/>
    <w:rsid w:val="00440E36"/>
    <w:rsid w:val="00440FA2"/>
    <w:rsid w:val="00441088"/>
    <w:rsid w:val="0044506E"/>
    <w:rsid w:val="004454EC"/>
    <w:rsid w:val="00447F33"/>
    <w:rsid w:val="004536C2"/>
    <w:rsid w:val="004562BD"/>
    <w:rsid w:val="004577C2"/>
    <w:rsid w:val="004672BE"/>
    <w:rsid w:val="00467793"/>
    <w:rsid w:val="0046792B"/>
    <w:rsid w:val="0047113D"/>
    <w:rsid w:val="004749BA"/>
    <w:rsid w:val="00475C9B"/>
    <w:rsid w:val="004764C3"/>
    <w:rsid w:val="0048093D"/>
    <w:rsid w:val="00480A62"/>
    <w:rsid w:val="004845CD"/>
    <w:rsid w:val="0048471B"/>
    <w:rsid w:val="0048532F"/>
    <w:rsid w:val="00490942"/>
    <w:rsid w:val="00490F59"/>
    <w:rsid w:val="00492D44"/>
    <w:rsid w:val="004949A0"/>
    <w:rsid w:val="00495C27"/>
    <w:rsid w:val="004968B6"/>
    <w:rsid w:val="00497AD9"/>
    <w:rsid w:val="004A0869"/>
    <w:rsid w:val="004A1017"/>
    <w:rsid w:val="004A3D65"/>
    <w:rsid w:val="004A4B14"/>
    <w:rsid w:val="004A6187"/>
    <w:rsid w:val="004A619C"/>
    <w:rsid w:val="004A66BB"/>
    <w:rsid w:val="004A68CA"/>
    <w:rsid w:val="004B1415"/>
    <w:rsid w:val="004B1BFD"/>
    <w:rsid w:val="004B2C66"/>
    <w:rsid w:val="004B2F0D"/>
    <w:rsid w:val="004B41F3"/>
    <w:rsid w:val="004C03F0"/>
    <w:rsid w:val="004C1337"/>
    <w:rsid w:val="004C3319"/>
    <w:rsid w:val="004C3B3A"/>
    <w:rsid w:val="004C50D8"/>
    <w:rsid w:val="004C5D6B"/>
    <w:rsid w:val="004C77B0"/>
    <w:rsid w:val="004D03DD"/>
    <w:rsid w:val="004D3B31"/>
    <w:rsid w:val="004D67D2"/>
    <w:rsid w:val="004E0E1A"/>
    <w:rsid w:val="004E11C7"/>
    <w:rsid w:val="004E42C5"/>
    <w:rsid w:val="004E5659"/>
    <w:rsid w:val="004E6A90"/>
    <w:rsid w:val="004F0276"/>
    <w:rsid w:val="004F0ED5"/>
    <w:rsid w:val="004F1E63"/>
    <w:rsid w:val="004F5760"/>
    <w:rsid w:val="00504672"/>
    <w:rsid w:val="0051140B"/>
    <w:rsid w:val="005140CF"/>
    <w:rsid w:val="0052002A"/>
    <w:rsid w:val="005202B5"/>
    <w:rsid w:val="005233E1"/>
    <w:rsid w:val="00523754"/>
    <w:rsid w:val="00523BDF"/>
    <w:rsid w:val="0052456E"/>
    <w:rsid w:val="00526275"/>
    <w:rsid w:val="00526514"/>
    <w:rsid w:val="005267E5"/>
    <w:rsid w:val="0053107C"/>
    <w:rsid w:val="005312E8"/>
    <w:rsid w:val="00531FA2"/>
    <w:rsid w:val="005357CD"/>
    <w:rsid w:val="00535A7B"/>
    <w:rsid w:val="005363D2"/>
    <w:rsid w:val="00543C33"/>
    <w:rsid w:val="00543E3D"/>
    <w:rsid w:val="005470E7"/>
    <w:rsid w:val="005478D0"/>
    <w:rsid w:val="0055080D"/>
    <w:rsid w:val="00552D75"/>
    <w:rsid w:val="005542CD"/>
    <w:rsid w:val="00554723"/>
    <w:rsid w:val="00561BD2"/>
    <w:rsid w:val="00562D72"/>
    <w:rsid w:val="005631C8"/>
    <w:rsid w:val="00563990"/>
    <w:rsid w:val="00565396"/>
    <w:rsid w:val="005700C6"/>
    <w:rsid w:val="00570B1B"/>
    <w:rsid w:val="00571839"/>
    <w:rsid w:val="0057472D"/>
    <w:rsid w:val="005772E3"/>
    <w:rsid w:val="00581061"/>
    <w:rsid w:val="00582164"/>
    <w:rsid w:val="00585E27"/>
    <w:rsid w:val="00591895"/>
    <w:rsid w:val="00591944"/>
    <w:rsid w:val="00591BA5"/>
    <w:rsid w:val="005940C7"/>
    <w:rsid w:val="0059437C"/>
    <w:rsid w:val="00594E60"/>
    <w:rsid w:val="0059643B"/>
    <w:rsid w:val="00596B69"/>
    <w:rsid w:val="00596DDC"/>
    <w:rsid w:val="005A1764"/>
    <w:rsid w:val="005A4DFF"/>
    <w:rsid w:val="005A776A"/>
    <w:rsid w:val="005B0B64"/>
    <w:rsid w:val="005B2A61"/>
    <w:rsid w:val="005B3F05"/>
    <w:rsid w:val="005C2FEA"/>
    <w:rsid w:val="005D1599"/>
    <w:rsid w:val="005D246E"/>
    <w:rsid w:val="005D64E7"/>
    <w:rsid w:val="005D6AE2"/>
    <w:rsid w:val="005E05E7"/>
    <w:rsid w:val="005E0C41"/>
    <w:rsid w:val="005E330B"/>
    <w:rsid w:val="005E3AC9"/>
    <w:rsid w:val="005E5EF3"/>
    <w:rsid w:val="005E6FF9"/>
    <w:rsid w:val="005E713D"/>
    <w:rsid w:val="005F11FE"/>
    <w:rsid w:val="005F245B"/>
    <w:rsid w:val="005F2D0B"/>
    <w:rsid w:val="005F6A53"/>
    <w:rsid w:val="005F6B75"/>
    <w:rsid w:val="005F7E9D"/>
    <w:rsid w:val="00601B95"/>
    <w:rsid w:val="00602DFA"/>
    <w:rsid w:val="00607593"/>
    <w:rsid w:val="00607C3C"/>
    <w:rsid w:val="00613845"/>
    <w:rsid w:val="00613DBD"/>
    <w:rsid w:val="00614309"/>
    <w:rsid w:val="00615FDB"/>
    <w:rsid w:val="00616D02"/>
    <w:rsid w:val="00622799"/>
    <w:rsid w:val="00622B59"/>
    <w:rsid w:val="00622C1E"/>
    <w:rsid w:val="00627BCD"/>
    <w:rsid w:val="00627E3A"/>
    <w:rsid w:val="00630978"/>
    <w:rsid w:val="00631CC0"/>
    <w:rsid w:val="00632D14"/>
    <w:rsid w:val="0063640E"/>
    <w:rsid w:val="0063750A"/>
    <w:rsid w:val="00643A16"/>
    <w:rsid w:val="006542F7"/>
    <w:rsid w:val="00655A87"/>
    <w:rsid w:val="00660B92"/>
    <w:rsid w:val="00661464"/>
    <w:rsid w:val="00664744"/>
    <w:rsid w:val="00664D96"/>
    <w:rsid w:val="0066782D"/>
    <w:rsid w:val="006704BF"/>
    <w:rsid w:val="00672092"/>
    <w:rsid w:val="0067297B"/>
    <w:rsid w:val="00672BB2"/>
    <w:rsid w:val="00672FC1"/>
    <w:rsid w:val="006767DF"/>
    <w:rsid w:val="006776C9"/>
    <w:rsid w:val="00684F94"/>
    <w:rsid w:val="00685815"/>
    <w:rsid w:val="00687604"/>
    <w:rsid w:val="00692DC8"/>
    <w:rsid w:val="00693A19"/>
    <w:rsid w:val="006945B9"/>
    <w:rsid w:val="006955B2"/>
    <w:rsid w:val="00697E8E"/>
    <w:rsid w:val="006A13ED"/>
    <w:rsid w:val="006A2D3C"/>
    <w:rsid w:val="006A38F7"/>
    <w:rsid w:val="006A3D81"/>
    <w:rsid w:val="006A446F"/>
    <w:rsid w:val="006A7822"/>
    <w:rsid w:val="006B033A"/>
    <w:rsid w:val="006B2E79"/>
    <w:rsid w:val="006B35C1"/>
    <w:rsid w:val="006B41E0"/>
    <w:rsid w:val="006B49EA"/>
    <w:rsid w:val="006B4F5B"/>
    <w:rsid w:val="006C055A"/>
    <w:rsid w:val="006C2B2E"/>
    <w:rsid w:val="006C5451"/>
    <w:rsid w:val="006C61CF"/>
    <w:rsid w:val="006D0A07"/>
    <w:rsid w:val="006D2F41"/>
    <w:rsid w:val="006D3188"/>
    <w:rsid w:val="006D3A77"/>
    <w:rsid w:val="006D4B4C"/>
    <w:rsid w:val="006E2CC5"/>
    <w:rsid w:val="006E3F9E"/>
    <w:rsid w:val="006E4949"/>
    <w:rsid w:val="006F08F4"/>
    <w:rsid w:val="006F1EFA"/>
    <w:rsid w:val="006F2A4E"/>
    <w:rsid w:val="006F5105"/>
    <w:rsid w:val="006F6552"/>
    <w:rsid w:val="007001AF"/>
    <w:rsid w:val="0070083C"/>
    <w:rsid w:val="00701D0C"/>
    <w:rsid w:val="00701D94"/>
    <w:rsid w:val="00702351"/>
    <w:rsid w:val="007118E9"/>
    <w:rsid w:val="0071428A"/>
    <w:rsid w:val="00716532"/>
    <w:rsid w:val="0071695E"/>
    <w:rsid w:val="00720E4F"/>
    <w:rsid w:val="007211B3"/>
    <w:rsid w:val="00721FF8"/>
    <w:rsid w:val="007268E2"/>
    <w:rsid w:val="007303CA"/>
    <w:rsid w:val="00730A27"/>
    <w:rsid w:val="007347A6"/>
    <w:rsid w:val="00734CCC"/>
    <w:rsid w:val="00736970"/>
    <w:rsid w:val="00741D53"/>
    <w:rsid w:val="0074309A"/>
    <w:rsid w:val="007468FC"/>
    <w:rsid w:val="00754288"/>
    <w:rsid w:val="00755E58"/>
    <w:rsid w:val="00756E0B"/>
    <w:rsid w:val="007576C9"/>
    <w:rsid w:val="0076033E"/>
    <w:rsid w:val="00763C70"/>
    <w:rsid w:val="007645C5"/>
    <w:rsid w:val="0076546A"/>
    <w:rsid w:val="007677BC"/>
    <w:rsid w:val="00767D07"/>
    <w:rsid w:val="00767D23"/>
    <w:rsid w:val="00767FC4"/>
    <w:rsid w:val="00770377"/>
    <w:rsid w:val="0077037F"/>
    <w:rsid w:val="00770A6A"/>
    <w:rsid w:val="00775EE4"/>
    <w:rsid w:val="00776BB4"/>
    <w:rsid w:val="00777F0A"/>
    <w:rsid w:val="00782888"/>
    <w:rsid w:val="0078304D"/>
    <w:rsid w:val="0078452D"/>
    <w:rsid w:val="00784E3C"/>
    <w:rsid w:val="00785E7B"/>
    <w:rsid w:val="0078663C"/>
    <w:rsid w:val="00790B4C"/>
    <w:rsid w:val="007910AA"/>
    <w:rsid w:val="00791C95"/>
    <w:rsid w:val="00792E31"/>
    <w:rsid w:val="00793120"/>
    <w:rsid w:val="007945B2"/>
    <w:rsid w:val="00795ECB"/>
    <w:rsid w:val="0079638F"/>
    <w:rsid w:val="00796E4F"/>
    <w:rsid w:val="007A48CA"/>
    <w:rsid w:val="007A4B32"/>
    <w:rsid w:val="007A5824"/>
    <w:rsid w:val="007A7E0D"/>
    <w:rsid w:val="007B1D49"/>
    <w:rsid w:val="007B1F3D"/>
    <w:rsid w:val="007B2328"/>
    <w:rsid w:val="007C30A8"/>
    <w:rsid w:val="007C40CE"/>
    <w:rsid w:val="007C6AE5"/>
    <w:rsid w:val="007D2767"/>
    <w:rsid w:val="007D530F"/>
    <w:rsid w:val="007D5A4A"/>
    <w:rsid w:val="007D6996"/>
    <w:rsid w:val="007E0B8E"/>
    <w:rsid w:val="007E0C4E"/>
    <w:rsid w:val="007E1ECD"/>
    <w:rsid w:val="007E34BB"/>
    <w:rsid w:val="007E3ADA"/>
    <w:rsid w:val="007E4609"/>
    <w:rsid w:val="007E7288"/>
    <w:rsid w:val="007E72DA"/>
    <w:rsid w:val="007F07EE"/>
    <w:rsid w:val="007F25B4"/>
    <w:rsid w:val="007F379F"/>
    <w:rsid w:val="007F454A"/>
    <w:rsid w:val="007F5231"/>
    <w:rsid w:val="007F5EF7"/>
    <w:rsid w:val="00801AD9"/>
    <w:rsid w:val="00803CD7"/>
    <w:rsid w:val="0080459F"/>
    <w:rsid w:val="00805240"/>
    <w:rsid w:val="0080586F"/>
    <w:rsid w:val="0081098D"/>
    <w:rsid w:val="00810BDE"/>
    <w:rsid w:val="00823B7F"/>
    <w:rsid w:val="0082432B"/>
    <w:rsid w:val="008247C5"/>
    <w:rsid w:val="008271C9"/>
    <w:rsid w:val="00830143"/>
    <w:rsid w:val="00830B99"/>
    <w:rsid w:val="00830D35"/>
    <w:rsid w:val="00831B32"/>
    <w:rsid w:val="00834CDF"/>
    <w:rsid w:val="00835286"/>
    <w:rsid w:val="00840E9A"/>
    <w:rsid w:val="0084149D"/>
    <w:rsid w:val="008421E6"/>
    <w:rsid w:val="00842589"/>
    <w:rsid w:val="0084441F"/>
    <w:rsid w:val="00850227"/>
    <w:rsid w:val="00853267"/>
    <w:rsid w:val="008541EE"/>
    <w:rsid w:val="00855398"/>
    <w:rsid w:val="00855737"/>
    <w:rsid w:val="00855B75"/>
    <w:rsid w:val="00855C39"/>
    <w:rsid w:val="008602DB"/>
    <w:rsid w:val="00861EB3"/>
    <w:rsid w:val="00865113"/>
    <w:rsid w:val="00871AE6"/>
    <w:rsid w:val="00872F72"/>
    <w:rsid w:val="00873D1D"/>
    <w:rsid w:val="00873FF5"/>
    <w:rsid w:val="00875707"/>
    <w:rsid w:val="00877313"/>
    <w:rsid w:val="008775FF"/>
    <w:rsid w:val="00880E7C"/>
    <w:rsid w:val="00881319"/>
    <w:rsid w:val="00885421"/>
    <w:rsid w:val="008867BE"/>
    <w:rsid w:val="008870A8"/>
    <w:rsid w:val="00890D7F"/>
    <w:rsid w:val="00893501"/>
    <w:rsid w:val="008936CC"/>
    <w:rsid w:val="00895F11"/>
    <w:rsid w:val="0089665F"/>
    <w:rsid w:val="008A0128"/>
    <w:rsid w:val="008A023C"/>
    <w:rsid w:val="008A158B"/>
    <w:rsid w:val="008A2076"/>
    <w:rsid w:val="008A2D20"/>
    <w:rsid w:val="008A34D7"/>
    <w:rsid w:val="008A466C"/>
    <w:rsid w:val="008A4A06"/>
    <w:rsid w:val="008A4AE9"/>
    <w:rsid w:val="008A4BBD"/>
    <w:rsid w:val="008A4F6A"/>
    <w:rsid w:val="008A6332"/>
    <w:rsid w:val="008B1024"/>
    <w:rsid w:val="008B12ED"/>
    <w:rsid w:val="008B1BED"/>
    <w:rsid w:val="008B1C8D"/>
    <w:rsid w:val="008B73C9"/>
    <w:rsid w:val="008C0014"/>
    <w:rsid w:val="008C5019"/>
    <w:rsid w:val="008C506A"/>
    <w:rsid w:val="008C6C90"/>
    <w:rsid w:val="008C6D88"/>
    <w:rsid w:val="008C71F2"/>
    <w:rsid w:val="008C7BFB"/>
    <w:rsid w:val="008D546D"/>
    <w:rsid w:val="008D56D6"/>
    <w:rsid w:val="008D7DE2"/>
    <w:rsid w:val="008E3576"/>
    <w:rsid w:val="008E38E2"/>
    <w:rsid w:val="008E5378"/>
    <w:rsid w:val="008E661B"/>
    <w:rsid w:val="008F0894"/>
    <w:rsid w:val="008F3DC7"/>
    <w:rsid w:val="008F4C1A"/>
    <w:rsid w:val="008F5B97"/>
    <w:rsid w:val="008F6C16"/>
    <w:rsid w:val="008F6E5A"/>
    <w:rsid w:val="008F717A"/>
    <w:rsid w:val="009006F0"/>
    <w:rsid w:val="009016CA"/>
    <w:rsid w:val="0090183D"/>
    <w:rsid w:val="00902CC5"/>
    <w:rsid w:val="009053CB"/>
    <w:rsid w:val="00907093"/>
    <w:rsid w:val="00907F72"/>
    <w:rsid w:val="00910B7B"/>
    <w:rsid w:val="00910EB5"/>
    <w:rsid w:val="00913FFC"/>
    <w:rsid w:val="00915D47"/>
    <w:rsid w:val="00915DC3"/>
    <w:rsid w:val="00916958"/>
    <w:rsid w:val="00916E5C"/>
    <w:rsid w:val="0092234D"/>
    <w:rsid w:val="00923E20"/>
    <w:rsid w:val="00924A31"/>
    <w:rsid w:val="009251E8"/>
    <w:rsid w:val="00925545"/>
    <w:rsid w:val="009258AB"/>
    <w:rsid w:val="0093033B"/>
    <w:rsid w:val="00930A9B"/>
    <w:rsid w:val="00930ED1"/>
    <w:rsid w:val="00931096"/>
    <w:rsid w:val="00932B9E"/>
    <w:rsid w:val="00933646"/>
    <w:rsid w:val="009336AC"/>
    <w:rsid w:val="00934C48"/>
    <w:rsid w:val="00937523"/>
    <w:rsid w:val="0094047F"/>
    <w:rsid w:val="00940DC3"/>
    <w:rsid w:val="00942BF9"/>
    <w:rsid w:val="00944E0C"/>
    <w:rsid w:val="00945089"/>
    <w:rsid w:val="009456D5"/>
    <w:rsid w:val="00950EFD"/>
    <w:rsid w:val="00951ED8"/>
    <w:rsid w:val="00956DB1"/>
    <w:rsid w:val="00960F6B"/>
    <w:rsid w:val="009610C4"/>
    <w:rsid w:val="00961FB5"/>
    <w:rsid w:val="00963512"/>
    <w:rsid w:val="00963C9C"/>
    <w:rsid w:val="00965E46"/>
    <w:rsid w:val="00967F2E"/>
    <w:rsid w:val="00983DE2"/>
    <w:rsid w:val="0098431C"/>
    <w:rsid w:val="0098439D"/>
    <w:rsid w:val="00984E66"/>
    <w:rsid w:val="00987E9C"/>
    <w:rsid w:val="00990375"/>
    <w:rsid w:val="00993A8D"/>
    <w:rsid w:val="00997873"/>
    <w:rsid w:val="00997FEB"/>
    <w:rsid w:val="009A077B"/>
    <w:rsid w:val="009A5AB0"/>
    <w:rsid w:val="009A5CFC"/>
    <w:rsid w:val="009B15EC"/>
    <w:rsid w:val="009B1F25"/>
    <w:rsid w:val="009B35A0"/>
    <w:rsid w:val="009B613B"/>
    <w:rsid w:val="009B7006"/>
    <w:rsid w:val="009D3BE2"/>
    <w:rsid w:val="009D489C"/>
    <w:rsid w:val="009D4B8C"/>
    <w:rsid w:val="009E10BA"/>
    <w:rsid w:val="009E1824"/>
    <w:rsid w:val="009E3156"/>
    <w:rsid w:val="009E4541"/>
    <w:rsid w:val="009E5457"/>
    <w:rsid w:val="009E583F"/>
    <w:rsid w:val="009E6D77"/>
    <w:rsid w:val="009F0EB9"/>
    <w:rsid w:val="009F2AEC"/>
    <w:rsid w:val="009F3050"/>
    <w:rsid w:val="009F3065"/>
    <w:rsid w:val="009F3166"/>
    <w:rsid w:val="009F3C0C"/>
    <w:rsid w:val="009F3C72"/>
    <w:rsid w:val="009F3E97"/>
    <w:rsid w:val="009F6674"/>
    <w:rsid w:val="009F7CB4"/>
    <w:rsid w:val="00A06575"/>
    <w:rsid w:val="00A0672B"/>
    <w:rsid w:val="00A122FA"/>
    <w:rsid w:val="00A12DDE"/>
    <w:rsid w:val="00A15CBB"/>
    <w:rsid w:val="00A17C12"/>
    <w:rsid w:val="00A22D95"/>
    <w:rsid w:val="00A236AB"/>
    <w:rsid w:val="00A23CB6"/>
    <w:rsid w:val="00A24F8D"/>
    <w:rsid w:val="00A24FD1"/>
    <w:rsid w:val="00A25C72"/>
    <w:rsid w:val="00A26026"/>
    <w:rsid w:val="00A2736D"/>
    <w:rsid w:val="00A32598"/>
    <w:rsid w:val="00A336CE"/>
    <w:rsid w:val="00A33C43"/>
    <w:rsid w:val="00A344CF"/>
    <w:rsid w:val="00A37051"/>
    <w:rsid w:val="00A37E73"/>
    <w:rsid w:val="00A40742"/>
    <w:rsid w:val="00A417A5"/>
    <w:rsid w:val="00A42E5D"/>
    <w:rsid w:val="00A47C66"/>
    <w:rsid w:val="00A52A6E"/>
    <w:rsid w:val="00A53318"/>
    <w:rsid w:val="00A53422"/>
    <w:rsid w:val="00A54FCE"/>
    <w:rsid w:val="00A55634"/>
    <w:rsid w:val="00A56AFA"/>
    <w:rsid w:val="00A572DA"/>
    <w:rsid w:val="00A60BE8"/>
    <w:rsid w:val="00A61F48"/>
    <w:rsid w:val="00A62033"/>
    <w:rsid w:val="00A625C1"/>
    <w:rsid w:val="00A62939"/>
    <w:rsid w:val="00A70599"/>
    <w:rsid w:val="00A71718"/>
    <w:rsid w:val="00A7208B"/>
    <w:rsid w:val="00A73159"/>
    <w:rsid w:val="00A736B4"/>
    <w:rsid w:val="00A73CBF"/>
    <w:rsid w:val="00A77010"/>
    <w:rsid w:val="00A8028D"/>
    <w:rsid w:val="00A80EC0"/>
    <w:rsid w:val="00A8131F"/>
    <w:rsid w:val="00A81415"/>
    <w:rsid w:val="00A81AE4"/>
    <w:rsid w:val="00A83EDA"/>
    <w:rsid w:val="00A85326"/>
    <w:rsid w:val="00A87095"/>
    <w:rsid w:val="00A909E2"/>
    <w:rsid w:val="00A90A2C"/>
    <w:rsid w:val="00A90BCE"/>
    <w:rsid w:val="00A93E93"/>
    <w:rsid w:val="00A95515"/>
    <w:rsid w:val="00AA1824"/>
    <w:rsid w:val="00AA2CB3"/>
    <w:rsid w:val="00AA3355"/>
    <w:rsid w:val="00AA4A57"/>
    <w:rsid w:val="00AA5497"/>
    <w:rsid w:val="00AA6064"/>
    <w:rsid w:val="00AA79C4"/>
    <w:rsid w:val="00AB20D3"/>
    <w:rsid w:val="00AB255D"/>
    <w:rsid w:val="00AB31F5"/>
    <w:rsid w:val="00AB378D"/>
    <w:rsid w:val="00AC1F5E"/>
    <w:rsid w:val="00AC2F4A"/>
    <w:rsid w:val="00AC5150"/>
    <w:rsid w:val="00AC5A80"/>
    <w:rsid w:val="00AC5FAC"/>
    <w:rsid w:val="00AC65BD"/>
    <w:rsid w:val="00AC71C8"/>
    <w:rsid w:val="00AC7408"/>
    <w:rsid w:val="00AD0F7C"/>
    <w:rsid w:val="00AD1FAC"/>
    <w:rsid w:val="00AD2C21"/>
    <w:rsid w:val="00AD3918"/>
    <w:rsid w:val="00AD6FFF"/>
    <w:rsid w:val="00AE0A33"/>
    <w:rsid w:val="00AE0BD6"/>
    <w:rsid w:val="00AE0D6E"/>
    <w:rsid w:val="00AE12EC"/>
    <w:rsid w:val="00AE2DAF"/>
    <w:rsid w:val="00AE546A"/>
    <w:rsid w:val="00AE6127"/>
    <w:rsid w:val="00AE71D5"/>
    <w:rsid w:val="00AE77CE"/>
    <w:rsid w:val="00AF106A"/>
    <w:rsid w:val="00AF1C3D"/>
    <w:rsid w:val="00AF45CE"/>
    <w:rsid w:val="00AF7D13"/>
    <w:rsid w:val="00B021BD"/>
    <w:rsid w:val="00B029E0"/>
    <w:rsid w:val="00B03C9A"/>
    <w:rsid w:val="00B07433"/>
    <w:rsid w:val="00B07A0C"/>
    <w:rsid w:val="00B07AC7"/>
    <w:rsid w:val="00B120CD"/>
    <w:rsid w:val="00B14776"/>
    <w:rsid w:val="00B14AC7"/>
    <w:rsid w:val="00B171D9"/>
    <w:rsid w:val="00B224BF"/>
    <w:rsid w:val="00B256B4"/>
    <w:rsid w:val="00B30FAE"/>
    <w:rsid w:val="00B30FE8"/>
    <w:rsid w:val="00B32738"/>
    <w:rsid w:val="00B32E9A"/>
    <w:rsid w:val="00B341A2"/>
    <w:rsid w:val="00B36563"/>
    <w:rsid w:val="00B3695B"/>
    <w:rsid w:val="00B52F8A"/>
    <w:rsid w:val="00B54DFF"/>
    <w:rsid w:val="00B61413"/>
    <w:rsid w:val="00B6162A"/>
    <w:rsid w:val="00B645C0"/>
    <w:rsid w:val="00B64E8F"/>
    <w:rsid w:val="00B6649D"/>
    <w:rsid w:val="00B700D9"/>
    <w:rsid w:val="00B7051F"/>
    <w:rsid w:val="00B71E7C"/>
    <w:rsid w:val="00B737D2"/>
    <w:rsid w:val="00B73B23"/>
    <w:rsid w:val="00B7423D"/>
    <w:rsid w:val="00B742E5"/>
    <w:rsid w:val="00B83C29"/>
    <w:rsid w:val="00B850A0"/>
    <w:rsid w:val="00B87038"/>
    <w:rsid w:val="00B877A6"/>
    <w:rsid w:val="00B87963"/>
    <w:rsid w:val="00B87C80"/>
    <w:rsid w:val="00B90010"/>
    <w:rsid w:val="00B92ACB"/>
    <w:rsid w:val="00B93969"/>
    <w:rsid w:val="00B954B6"/>
    <w:rsid w:val="00BA0815"/>
    <w:rsid w:val="00BA2818"/>
    <w:rsid w:val="00BA3739"/>
    <w:rsid w:val="00BA382F"/>
    <w:rsid w:val="00BA655C"/>
    <w:rsid w:val="00BA7BA9"/>
    <w:rsid w:val="00BA7DB1"/>
    <w:rsid w:val="00BB0134"/>
    <w:rsid w:val="00BB0B42"/>
    <w:rsid w:val="00BB1652"/>
    <w:rsid w:val="00BB3287"/>
    <w:rsid w:val="00BB3557"/>
    <w:rsid w:val="00BB3DD3"/>
    <w:rsid w:val="00BB4856"/>
    <w:rsid w:val="00BB4BD1"/>
    <w:rsid w:val="00BB67FD"/>
    <w:rsid w:val="00BB6AD1"/>
    <w:rsid w:val="00BB7741"/>
    <w:rsid w:val="00BC0366"/>
    <w:rsid w:val="00BC1D6C"/>
    <w:rsid w:val="00BC2B82"/>
    <w:rsid w:val="00BC44BA"/>
    <w:rsid w:val="00BC69F0"/>
    <w:rsid w:val="00BC6B89"/>
    <w:rsid w:val="00BC6CCD"/>
    <w:rsid w:val="00BD0046"/>
    <w:rsid w:val="00BD00FF"/>
    <w:rsid w:val="00BD1022"/>
    <w:rsid w:val="00BD27F0"/>
    <w:rsid w:val="00BD2D40"/>
    <w:rsid w:val="00BD3453"/>
    <w:rsid w:val="00BD39E1"/>
    <w:rsid w:val="00BE0B15"/>
    <w:rsid w:val="00BE2D1C"/>
    <w:rsid w:val="00BE387B"/>
    <w:rsid w:val="00BE6EB4"/>
    <w:rsid w:val="00BE6F5F"/>
    <w:rsid w:val="00BE6FB4"/>
    <w:rsid w:val="00BF158F"/>
    <w:rsid w:val="00BF353C"/>
    <w:rsid w:val="00BF3D0E"/>
    <w:rsid w:val="00BF4FCD"/>
    <w:rsid w:val="00BF739C"/>
    <w:rsid w:val="00C000D1"/>
    <w:rsid w:val="00C00CFB"/>
    <w:rsid w:val="00C00D1E"/>
    <w:rsid w:val="00C01862"/>
    <w:rsid w:val="00C021E0"/>
    <w:rsid w:val="00C02B1D"/>
    <w:rsid w:val="00C0359C"/>
    <w:rsid w:val="00C04E83"/>
    <w:rsid w:val="00C050A9"/>
    <w:rsid w:val="00C11FE2"/>
    <w:rsid w:val="00C12752"/>
    <w:rsid w:val="00C1319A"/>
    <w:rsid w:val="00C131A1"/>
    <w:rsid w:val="00C17271"/>
    <w:rsid w:val="00C17374"/>
    <w:rsid w:val="00C20FD3"/>
    <w:rsid w:val="00C2249F"/>
    <w:rsid w:val="00C22DB0"/>
    <w:rsid w:val="00C26A63"/>
    <w:rsid w:val="00C3311D"/>
    <w:rsid w:val="00C3563F"/>
    <w:rsid w:val="00C431F0"/>
    <w:rsid w:val="00C43650"/>
    <w:rsid w:val="00C46DD7"/>
    <w:rsid w:val="00C47324"/>
    <w:rsid w:val="00C47809"/>
    <w:rsid w:val="00C50DC1"/>
    <w:rsid w:val="00C54166"/>
    <w:rsid w:val="00C5483D"/>
    <w:rsid w:val="00C561CD"/>
    <w:rsid w:val="00C611F8"/>
    <w:rsid w:val="00C627C6"/>
    <w:rsid w:val="00C63501"/>
    <w:rsid w:val="00C65A16"/>
    <w:rsid w:val="00C67CA3"/>
    <w:rsid w:val="00C71A66"/>
    <w:rsid w:val="00C723DC"/>
    <w:rsid w:val="00C72793"/>
    <w:rsid w:val="00C73D6E"/>
    <w:rsid w:val="00C75145"/>
    <w:rsid w:val="00C75C0B"/>
    <w:rsid w:val="00C77BE4"/>
    <w:rsid w:val="00C81471"/>
    <w:rsid w:val="00C8436D"/>
    <w:rsid w:val="00C86F4D"/>
    <w:rsid w:val="00C913F9"/>
    <w:rsid w:val="00C94BAE"/>
    <w:rsid w:val="00C95106"/>
    <w:rsid w:val="00C95FA7"/>
    <w:rsid w:val="00C97CF3"/>
    <w:rsid w:val="00CA0451"/>
    <w:rsid w:val="00CA07D1"/>
    <w:rsid w:val="00CA0A22"/>
    <w:rsid w:val="00CA1B61"/>
    <w:rsid w:val="00CA3134"/>
    <w:rsid w:val="00CA5DCE"/>
    <w:rsid w:val="00CB0CF7"/>
    <w:rsid w:val="00CB10EF"/>
    <w:rsid w:val="00CB1561"/>
    <w:rsid w:val="00CB15B1"/>
    <w:rsid w:val="00CB387A"/>
    <w:rsid w:val="00CB3AEA"/>
    <w:rsid w:val="00CB59F5"/>
    <w:rsid w:val="00CB5C11"/>
    <w:rsid w:val="00CB5D0A"/>
    <w:rsid w:val="00CB638F"/>
    <w:rsid w:val="00CB7DF3"/>
    <w:rsid w:val="00CC1B3A"/>
    <w:rsid w:val="00CC5E85"/>
    <w:rsid w:val="00CC7B2C"/>
    <w:rsid w:val="00CD51B1"/>
    <w:rsid w:val="00CD65BF"/>
    <w:rsid w:val="00CD79D4"/>
    <w:rsid w:val="00CE01FE"/>
    <w:rsid w:val="00CE0A50"/>
    <w:rsid w:val="00CE4FA9"/>
    <w:rsid w:val="00CE7E4A"/>
    <w:rsid w:val="00CF31FD"/>
    <w:rsid w:val="00CF4038"/>
    <w:rsid w:val="00CF4475"/>
    <w:rsid w:val="00CF4FCE"/>
    <w:rsid w:val="00CF56E6"/>
    <w:rsid w:val="00CF65B3"/>
    <w:rsid w:val="00CF6BC3"/>
    <w:rsid w:val="00CF72CB"/>
    <w:rsid w:val="00D0141B"/>
    <w:rsid w:val="00D01C54"/>
    <w:rsid w:val="00D02289"/>
    <w:rsid w:val="00D03846"/>
    <w:rsid w:val="00D04B28"/>
    <w:rsid w:val="00D05D28"/>
    <w:rsid w:val="00D05EEE"/>
    <w:rsid w:val="00D0763C"/>
    <w:rsid w:val="00D103AE"/>
    <w:rsid w:val="00D1265B"/>
    <w:rsid w:val="00D145AB"/>
    <w:rsid w:val="00D14BDB"/>
    <w:rsid w:val="00D1501A"/>
    <w:rsid w:val="00D15268"/>
    <w:rsid w:val="00D16404"/>
    <w:rsid w:val="00D165C6"/>
    <w:rsid w:val="00D17506"/>
    <w:rsid w:val="00D20F0B"/>
    <w:rsid w:val="00D21603"/>
    <w:rsid w:val="00D21D05"/>
    <w:rsid w:val="00D23AC4"/>
    <w:rsid w:val="00D24B57"/>
    <w:rsid w:val="00D24C06"/>
    <w:rsid w:val="00D270A7"/>
    <w:rsid w:val="00D3161F"/>
    <w:rsid w:val="00D3256B"/>
    <w:rsid w:val="00D35EDA"/>
    <w:rsid w:val="00D409E3"/>
    <w:rsid w:val="00D40A54"/>
    <w:rsid w:val="00D50726"/>
    <w:rsid w:val="00D53869"/>
    <w:rsid w:val="00D54476"/>
    <w:rsid w:val="00D57629"/>
    <w:rsid w:val="00D60A92"/>
    <w:rsid w:val="00D612BC"/>
    <w:rsid w:val="00D63C65"/>
    <w:rsid w:val="00D64891"/>
    <w:rsid w:val="00D66497"/>
    <w:rsid w:val="00D70F79"/>
    <w:rsid w:val="00D741CE"/>
    <w:rsid w:val="00D8024F"/>
    <w:rsid w:val="00D80B39"/>
    <w:rsid w:val="00D820C4"/>
    <w:rsid w:val="00D8536C"/>
    <w:rsid w:val="00D86918"/>
    <w:rsid w:val="00D93000"/>
    <w:rsid w:val="00D935A2"/>
    <w:rsid w:val="00D94F74"/>
    <w:rsid w:val="00D9764B"/>
    <w:rsid w:val="00D97CC0"/>
    <w:rsid w:val="00DA0551"/>
    <w:rsid w:val="00DA147E"/>
    <w:rsid w:val="00DA3231"/>
    <w:rsid w:val="00DA5FED"/>
    <w:rsid w:val="00DA6AA3"/>
    <w:rsid w:val="00DB0511"/>
    <w:rsid w:val="00DB1D4F"/>
    <w:rsid w:val="00DB3388"/>
    <w:rsid w:val="00DB5395"/>
    <w:rsid w:val="00DB5BAA"/>
    <w:rsid w:val="00DB746F"/>
    <w:rsid w:val="00DB763C"/>
    <w:rsid w:val="00DC271B"/>
    <w:rsid w:val="00DC6A39"/>
    <w:rsid w:val="00DC739E"/>
    <w:rsid w:val="00DC7E14"/>
    <w:rsid w:val="00DD0DDA"/>
    <w:rsid w:val="00DD15F1"/>
    <w:rsid w:val="00DD7244"/>
    <w:rsid w:val="00DD7431"/>
    <w:rsid w:val="00DE4CFD"/>
    <w:rsid w:val="00DE574F"/>
    <w:rsid w:val="00DE61C4"/>
    <w:rsid w:val="00DE673B"/>
    <w:rsid w:val="00DF1486"/>
    <w:rsid w:val="00DF1B37"/>
    <w:rsid w:val="00DF402B"/>
    <w:rsid w:val="00DF4032"/>
    <w:rsid w:val="00DF57D5"/>
    <w:rsid w:val="00E015D9"/>
    <w:rsid w:val="00E02608"/>
    <w:rsid w:val="00E026FB"/>
    <w:rsid w:val="00E0418B"/>
    <w:rsid w:val="00E04A38"/>
    <w:rsid w:val="00E053EB"/>
    <w:rsid w:val="00E121DB"/>
    <w:rsid w:val="00E129C7"/>
    <w:rsid w:val="00E12FBF"/>
    <w:rsid w:val="00E1367B"/>
    <w:rsid w:val="00E1392C"/>
    <w:rsid w:val="00E20CA3"/>
    <w:rsid w:val="00E222B1"/>
    <w:rsid w:val="00E22FC9"/>
    <w:rsid w:val="00E23332"/>
    <w:rsid w:val="00E2542D"/>
    <w:rsid w:val="00E26C58"/>
    <w:rsid w:val="00E3373A"/>
    <w:rsid w:val="00E3446B"/>
    <w:rsid w:val="00E3452A"/>
    <w:rsid w:val="00E34716"/>
    <w:rsid w:val="00E34DD6"/>
    <w:rsid w:val="00E35FA3"/>
    <w:rsid w:val="00E36614"/>
    <w:rsid w:val="00E36E7B"/>
    <w:rsid w:val="00E41743"/>
    <w:rsid w:val="00E41ADA"/>
    <w:rsid w:val="00E43916"/>
    <w:rsid w:val="00E43BA7"/>
    <w:rsid w:val="00E46551"/>
    <w:rsid w:val="00E46A38"/>
    <w:rsid w:val="00E51181"/>
    <w:rsid w:val="00E52CBD"/>
    <w:rsid w:val="00E56C6C"/>
    <w:rsid w:val="00E57527"/>
    <w:rsid w:val="00E57BAA"/>
    <w:rsid w:val="00E617B9"/>
    <w:rsid w:val="00E6292C"/>
    <w:rsid w:val="00E633B2"/>
    <w:rsid w:val="00E64609"/>
    <w:rsid w:val="00E65425"/>
    <w:rsid w:val="00E659A9"/>
    <w:rsid w:val="00E65C61"/>
    <w:rsid w:val="00E71A82"/>
    <w:rsid w:val="00E71BCA"/>
    <w:rsid w:val="00E727EE"/>
    <w:rsid w:val="00E72EDE"/>
    <w:rsid w:val="00E73DCD"/>
    <w:rsid w:val="00E74A52"/>
    <w:rsid w:val="00E7627B"/>
    <w:rsid w:val="00E766B2"/>
    <w:rsid w:val="00E82A30"/>
    <w:rsid w:val="00E83965"/>
    <w:rsid w:val="00E83E06"/>
    <w:rsid w:val="00E83FFE"/>
    <w:rsid w:val="00E84957"/>
    <w:rsid w:val="00E85B20"/>
    <w:rsid w:val="00E85B35"/>
    <w:rsid w:val="00E90CD9"/>
    <w:rsid w:val="00E92A18"/>
    <w:rsid w:val="00E92B55"/>
    <w:rsid w:val="00E934CE"/>
    <w:rsid w:val="00E94602"/>
    <w:rsid w:val="00E95A0B"/>
    <w:rsid w:val="00E96458"/>
    <w:rsid w:val="00E97CDC"/>
    <w:rsid w:val="00E97F93"/>
    <w:rsid w:val="00EA1019"/>
    <w:rsid w:val="00EA27AD"/>
    <w:rsid w:val="00EA4EE5"/>
    <w:rsid w:val="00EA697E"/>
    <w:rsid w:val="00EA6E3F"/>
    <w:rsid w:val="00EA7E78"/>
    <w:rsid w:val="00EB192E"/>
    <w:rsid w:val="00EB4260"/>
    <w:rsid w:val="00EB6F17"/>
    <w:rsid w:val="00EC21B6"/>
    <w:rsid w:val="00EC5ABF"/>
    <w:rsid w:val="00ED0EA0"/>
    <w:rsid w:val="00ED1B3D"/>
    <w:rsid w:val="00ED2163"/>
    <w:rsid w:val="00ED2D06"/>
    <w:rsid w:val="00ED754B"/>
    <w:rsid w:val="00EE1237"/>
    <w:rsid w:val="00EE54BB"/>
    <w:rsid w:val="00EE59AC"/>
    <w:rsid w:val="00EE6927"/>
    <w:rsid w:val="00EE71C3"/>
    <w:rsid w:val="00EF6251"/>
    <w:rsid w:val="00EF69B3"/>
    <w:rsid w:val="00EF780A"/>
    <w:rsid w:val="00EF7D8C"/>
    <w:rsid w:val="00F03297"/>
    <w:rsid w:val="00F046A4"/>
    <w:rsid w:val="00F05361"/>
    <w:rsid w:val="00F07BA5"/>
    <w:rsid w:val="00F13455"/>
    <w:rsid w:val="00F17428"/>
    <w:rsid w:val="00F23A8E"/>
    <w:rsid w:val="00F27F61"/>
    <w:rsid w:val="00F300D1"/>
    <w:rsid w:val="00F371D9"/>
    <w:rsid w:val="00F40B9A"/>
    <w:rsid w:val="00F44B62"/>
    <w:rsid w:val="00F44F6A"/>
    <w:rsid w:val="00F46F15"/>
    <w:rsid w:val="00F53208"/>
    <w:rsid w:val="00F53FB2"/>
    <w:rsid w:val="00F61D2F"/>
    <w:rsid w:val="00F63CC8"/>
    <w:rsid w:val="00F64C49"/>
    <w:rsid w:val="00F6513E"/>
    <w:rsid w:val="00F654FD"/>
    <w:rsid w:val="00F664B7"/>
    <w:rsid w:val="00F72A39"/>
    <w:rsid w:val="00F732C9"/>
    <w:rsid w:val="00F75344"/>
    <w:rsid w:val="00F81529"/>
    <w:rsid w:val="00F83415"/>
    <w:rsid w:val="00F83A5A"/>
    <w:rsid w:val="00F86018"/>
    <w:rsid w:val="00F869D7"/>
    <w:rsid w:val="00F86D31"/>
    <w:rsid w:val="00F900BE"/>
    <w:rsid w:val="00F92A94"/>
    <w:rsid w:val="00F935B2"/>
    <w:rsid w:val="00F94D0D"/>
    <w:rsid w:val="00F95E39"/>
    <w:rsid w:val="00F97380"/>
    <w:rsid w:val="00FA0666"/>
    <w:rsid w:val="00FA4DC4"/>
    <w:rsid w:val="00FA5691"/>
    <w:rsid w:val="00FA7368"/>
    <w:rsid w:val="00FA7BAB"/>
    <w:rsid w:val="00FA7E05"/>
    <w:rsid w:val="00FB30E0"/>
    <w:rsid w:val="00FB4737"/>
    <w:rsid w:val="00FC074F"/>
    <w:rsid w:val="00FC4121"/>
    <w:rsid w:val="00FC4741"/>
    <w:rsid w:val="00FC4B60"/>
    <w:rsid w:val="00FC4DE1"/>
    <w:rsid w:val="00FC5A93"/>
    <w:rsid w:val="00FC700D"/>
    <w:rsid w:val="00FD1759"/>
    <w:rsid w:val="00FD1CB5"/>
    <w:rsid w:val="00FD5E77"/>
    <w:rsid w:val="00FE0E9F"/>
    <w:rsid w:val="00FE27C0"/>
    <w:rsid w:val="00FE728A"/>
    <w:rsid w:val="00FE7BE2"/>
    <w:rsid w:val="00FF3BE8"/>
    <w:rsid w:val="00FF6BE0"/>
    <w:rsid w:val="00FF70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E2387D"/>
  <w15:chartTrackingRefBased/>
  <w15:docId w15:val="{074E273F-C349-43FC-BB24-BFFE38876A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29</Words>
  <Characters>187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b Williams</dc:creator>
  <cp:keywords/>
  <dc:description/>
  <cp:lastModifiedBy>Amanda Williams</cp:lastModifiedBy>
  <cp:revision>2</cp:revision>
  <dcterms:created xsi:type="dcterms:W3CDTF">2020-01-02T03:35:00Z</dcterms:created>
  <dcterms:modified xsi:type="dcterms:W3CDTF">2020-01-02T03:35:00Z</dcterms:modified>
</cp:coreProperties>
</file>